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6E76B" w14:textId="77777777" w:rsidR="00E80FF4" w:rsidRPr="00535C71" w:rsidRDefault="00CB4EA0" w:rsidP="00535C71">
      <w:pPr>
        <w:pStyle w:val="NoSpacing"/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>Mercedes Clark</w:t>
      </w:r>
    </w:p>
    <w:p w14:paraId="5E08CB6C" w14:textId="77777777" w:rsidR="00CB4EA0" w:rsidRPr="00535C71" w:rsidRDefault="00CB4EA0" w:rsidP="00535C71">
      <w:pPr>
        <w:pStyle w:val="NoSpacing"/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>Wolcott</w:t>
      </w:r>
    </w:p>
    <w:p w14:paraId="1270E4C6" w14:textId="77777777" w:rsidR="00E80FF4" w:rsidRPr="00535C71" w:rsidRDefault="00CB4EA0" w:rsidP="00535C71">
      <w:pPr>
        <w:pStyle w:val="NoSpacing"/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>TRS 200</w:t>
      </w:r>
    </w:p>
    <w:p w14:paraId="1005410C" w14:textId="77777777" w:rsidR="00E80FF4" w:rsidRPr="00535C71" w:rsidRDefault="00C447DB" w:rsidP="00535C71">
      <w:pPr>
        <w:pStyle w:val="NoSpacing"/>
        <w:spacing w:line="480" w:lineRule="auto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Date:"/>
          <w:tag w:val="Date:"/>
          <w:id w:val="518209038"/>
          <w:placeholder>
            <w:docPart w:val="96892E5C156548A096921442A56ED68C"/>
          </w:placeholder>
          <w:temporary/>
          <w:showingPlcHdr/>
          <w15:appearance w15:val="hidden"/>
        </w:sdtPr>
        <w:sdtEndPr/>
        <w:sdtContent>
          <w:r w:rsidR="00E80FF4" w:rsidRPr="00535C71">
            <w:rPr>
              <w:rFonts w:cs="Times New Roman"/>
              <w:szCs w:val="24"/>
            </w:rPr>
            <w:t>Date</w:t>
          </w:r>
        </w:sdtContent>
      </w:sdt>
    </w:p>
    <w:p w14:paraId="349D16EB" w14:textId="77777777" w:rsidR="00405289" w:rsidRPr="00535C71" w:rsidRDefault="00E80FF4" w:rsidP="00535C71">
      <w:pPr>
        <w:spacing w:line="480" w:lineRule="auto"/>
        <w:jc w:val="center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 xml:space="preserve"> </w:t>
      </w:r>
      <w:r w:rsidR="00405289" w:rsidRPr="00535C71">
        <w:rPr>
          <w:rFonts w:cs="Times New Roman"/>
          <w:szCs w:val="24"/>
        </w:rPr>
        <w:t>Critical Analysis: Technology and Its Impact</w:t>
      </w:r>
    </w:p>
    <w:p w14:paraId="0984F9A2" w14:textId="77777777" w:rsidR="0079630B" w:rsidRPr="00535C71" w:rsidRDefault="00405289" w:rsidP="00535C71">
      <w:pPr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ab/>
        <w:t xml:space="preserve">Technology has taken everything by storm in the current times. Everything is being controlled with the help of technology and </w:t>
      </w:r>
      <w:r w:rsidR="00535C71">
        <w:rPr>
          <w:rFonts w:cs="Times New Roman"/>
          <w:szCs w:val="24"/>
        </w:rPr>
        <w:t xml:space="preserve">the </w:t>
      </w:r>
      <w:r w:rsidRPr="00535C71">
        <w:rPr>
          <w:rFonts w:cs="Times New Roman"/>
          <w:szCs w:val="24"/>
        </w:rPr>
        <w:t xml:space="preserve">human race has become </w:t>
      </w:r>
      <w:r w:rsidR="00DB6E2A" w:rsidRPr="00535C71">
        <w:rPr>
          <w:rFonts w:cs="Times New Roman"/>
          <w:szCs w:val="24"/>
        </w:rPr>
        <w:t>increasingly</w:t>
      </w:r>
      <w:r w:rsidRPr="00535C71">
        <w:rPr>
          <w:rFonts w:cs="Times New Roman"/>
          <w:szCs w:val="24"/>
        </w:rPr>
        <w:t xml:space="preserve"> </w:t>
      </w:r>
      <w:r w:rsidR="00DB6E2A" w:rsidRPr="00535C71">
        <w:rPr>
          <w:rFonts w:cs="Times New Roman"/>
          <w:szCs w:val="24"/>
        </w:rPr>
        <w:t xml:space="preserve">dependent </w:t>
      </w:r>
      <w:r w:rsidR="00535C71">
        <w:rPr>
          <w:rFonts w:cs="Times New Roman"/>
          <w:szCs w:val="24"/>
        </w:rPr>
        <w:t>o</w:t>
      </w:r>
      <w:r w:rsidR="00DB6E2A" w:rsidRPr="00535C71">
        <w:rPr>
          <w:rFonts w:cs="Times New Roman"/>
          <w:szCs w:val="24"/>
        </w:rPr>
        <w:t xml:space="preserve">n the technology. Modern technology especially information technology comes with a number of perks and benefits that make its use both useful and </w:t>
      </w:r>
      <w:r w:rsidR="00CC7AB5" w:rsidRPr="00535C71">
        <w:rPr>
          <w:rFonts w:cs="Times New Roman"/>
          <w:szCs w:val="24"/>
        </w:rPr>
        <w:t>damaging</w:t>
      </w:r>
      <w:r w:rsidR="000910E9" w:rsidRPr="00535C71">
        <w:rPr>
          <w:rFonts w:cs="Times New Roman"/>
          <w:szCs w:val="24"/>
        </w:rPr>
        <w:t xml:space="preserve">. This information technology can be used to improve the </w:t>
      </w:r>
      <w:r w:rsidR="00181B63" w:rsidRPr="00535C71">
        <w:rPr>
          <w:rFonts w:cs="Times New Roman"/>
          <w:szCs w:val="24"/>
        </w:rPr>
        <w:t>skills</w:t>
      </w:r>
      <w:r w:rsidR="000910E9" w:rsidRPr="00535C71">
        <w:rPr>
          <w:rFonts w:cs="Times New Roman"/>
          <w:szCs w:val="24"/>
        </w:rPr>
        <w:t xml:space="preserve"> of the</w:t>
      </w:r>
      <w:r w:rsidR="00181B63" w:rsidRPr="00535C71">
        <w:rPr>
          <w:rFonts w:cs="Times New Roman"/>
          <w:szCs w:val="24"/>
        </w:rPr>
        <w:t xml:space="preserve"> students and professionals and make daily life </w:t>
      </w:r>
      <w:r w:rsidR="00D82AF5" w:rsidRPr="00535C71">
        <w:rPr>
          <w:rFonts w:cs="Times New Roman"/>
          <w:szCs w:val="24"/>
        </w:rPr>
        <w:t xml:space="preserve">easier. </w:t>
      </w:r>
      <w:r w:rsidR="005D4CD1" w:rsidRPr="00535C71">
        <w:rPr>
          <w:rFonts w:cs="Times New Roman"/>
          <w:szCs w:val="24"/>
        </w:rPr>
        <w:t xml:space="preserve">Hence, the main </w:t>
      </w:r>
      <w:r w:rsidR="0079630B" w:rsidRPr="00535C71">
        <w:rPr>
          <w:rFonts w:cs="Times New Roman"/>
          <w:szCs w:val="24"/>
        </w:rPr>
        <w:t>question that will be answered in this essay is “</w:t>
      </w:r>
      <w:r w:rsidR="0079630B" w:rsidRPr="00535C71">
        <w:rPr>
          <w:rFonts w:cs="Times New Roman"/>
          <w:i/>
          <w:szCs w:val="24"/>
        </w:rPr>
        <w:t xml:space="preserve">what </w:t>
      </w:r>
      <w:proofErr w:type="gramStart"/>
      <w:r w:rsidR="0079630B" w:rsidRPr="00535C71">
        <w:rPr>
          <w:rFonts w:cs="Times New Roman"/>
          <w:i/>
          <w:szCs w:val="24"/>
        </w:rPr>
        <w:t>is technology</w:t>
      </w:r>
      <w:proofErr w:type="gramEnd"/>
      <w:r w:rsidR="0079630B" w:rsidRPr="00535C71">
        <w:rPr>
          <w:rFonts w:cs="Times New Roman"/>
          <w:i/>
          <w:szCs w:val="24"/>
        </w:rPr>
        <w:t xml:space="preserve"> and how it is affecting our daily lives</w:t>
      </w:r>
      <w:r w:rsidR="0079630B" w:rsidRPr="00535C71">
        <w:rPr>
          <w:rFonts w:cs="Times New Roman"/>
          <w:szCs w:val="24"/>
        </w:rPr>
        <w:t>?”</w:t>
      </w:r>
    </w:p>
    <w:p w14:paraId="4D698189" w14:textId="1F18102A" w:rsidR="00C70D15" w:rsidRPr="00535C71" w:rsidRDefault="0079630B" w:rsidP="00535C71">
      <w:pPr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ab/>
      </w:r>
      <w:r w:rsidR="008675CE" w:rsidRPr="00535C71">
        <w:rPr>
          <w:rFonts w:cs="Times New Roman"/>
          <w:szCs w:val="24"/>
        </w:rPr>
        <w:t xml:space="preserve">The essay will look into the details that </w:t>
      </w:r>
      <w:r w:rsidR="009F1BB5" w:rsidRPr="00535C71">
        <w:rPr>
          <w:rFonts w:cs="Times New Roman"/>
          <w:szCs w:val="24"/>
        </w:rPr>
        <w:t>what exactly technology is and how it works. Certain aspects of technol</w:t>
      </w:r>
      <w:r w:rsidR="003872D7" w:rsidRPr="00535C71">
        <w:rPr>
          <w:rFonts w:cs="Times New Roman"/>
          <w:szCs w:val="24"/>
        </w:rPr>
        <w:t xml:space="preserve">ogy will also be considered that what </w:t>
      </w:r>
      <w:r w:rsidR="00876BC2" w:rsidRPr="00535C71">
        <w:rPr>
          <w:rFonts w:cs="Times New Roman"/>
          <w:szCs w:val="24"/>
        </w:rPr>
        <w:t>constitutes</w:t>
      </w:r>
      <w:r w:rsidR="003872D7" w:rsidRPr="00535C71">
        <w:rPr>
          <w:rFonts w:cs="Times New Roman"/>
          <w:szCs w:val="24"/>
        </w:rPr>
        <w:t xml:space="preserve"> technology. </w:t>
      </w:r>
      <w:r w:rsidR="00572F3D" w:rsidRPr="00535C71">
        <w:rPr>
          <w:rFonts w:cs="Times New Roman"/>
          <w:szCs w:val="24"/>
        </w:rPr>
        <w:t xml:space="preserve">The </w:t>
      </w:r>
      <w:r w:rsidR="00876BC2" w:rsidRPr="00535C71">
        <w:rPr>
          <w:rFonts w:cs="Times New Roman"/>
          <w:szCs w:val="24"/>
        </w:rPr>
        <w:t>essay</w:t>
      </w:r>
      <w:r w:rsidR="00572F3D" w:rsidRPr="00535C71">
        <w:rPr>
          <w:rFonts w:cs="Times New Roman"/>
          <w:szCs w:val="24"/>
        </w:rPr>
        <w:t xml:space="preserve"> </w:t>
      </w:r>
      <w:r w:rsidR="00C62D97">
        <w:rPr>
          <w:rFonts w:cs="Times New Roman"/>
          <w:szCs w:val="24"/>
        </w:rPr>
        <w:t>w</w:t>
      </w:r>
      <w:bookmarkStart w:id="0" w:name="_GoBack"/>
      <w:bookmarkEnd w:id="0"/>
      <w:r w:rsidR="00572F3D" w:rsidRPr="00535C71">
        <w:rPr>
          <w:rFonts w:cs="Times New Roman"/>
          <w:szCs w:val="24"/>
        </w:rPr>
        <w:t xml:space="preserve">ill look both into the positive and negative aspects of the technology. These details will </w:t>
      </w:r>
      <w:r w:rsidR="00876BC2" w:rsidRPr="00535C71">
        <w:rPr>
          <w:rFonts w:cs="Times New Roman"/>
          <w:szCs w:val="24"/>
        </w:rPr>
        <w:t>elaborate</w:t>
      </w:r>
      <w:r w:rsidR="00572F3D" w:rsidRPr="00535C71">
        <w:rPr>
          <w:rFonts w:cs="Times New Roman"/>
          <w:szCs w:val="24"/>
        </w:rPr>
        <w:t xml:space="preserve"> that how technology, especially </w:t>
      </w:r>
      <w:r w:rsidR="00CD4808" w:rsidRPr="00535C71">
        <w:rPr>
          <w:rFonts w:cs="Times New Roman"/>
          <w:szCs w:val="24"/>
        </w:rPr>
        <w:t xml:space="preserve">information technology has </w:t>
      </w:r>
      <w:r w:rsidR="00876BC2" w:rsidRPr="00535C71">
        <w:rPr>
          <w:rFonts w:cs="Times New Roman"/>
          <w:szCs w:val="24"/>
        </w:rPr>
        <w:t>positively</w:t>
      </w:r>
      <w:r w:rsidR="00CD4808" w:rsidRPr="00535C71">
        <w:rPr>
          <w:rFonts w:cs="Times New Roman"/>
          <w:szCs w:val="24"/>
        </w:rPr>
        <w:t xml:space="preserve"> influenced human life and how it </w:t>
      </w:r>
      <w:r w:rsidR="00876BC2" w:rsidRPr="00535C71">
        <w:rPr>
          <w:rFonts w:cs="Times New Roman"/>
          <w:szCs w:val="24"/>
        </w:rPr>
        <w:t>has</w:t>
      </w:r>
      <w:r w:rsidR="00CD4808" w:rsidRPr="00535C71">
        <w:rPr>
          <w:rFonts w:cs="Times New Roman"/>
          <w:szCs w:val="24"/>
        </w:rPr>
        <w:t xml:space="preserve"> left a negative impact. </w:t>
      </w:r>
      <w:r w:rsidR="005630EA" w:rsidRPr="00535C71">
        <w:rPr>
          <w:rFonts w:cs="Times New Roman"/>
          <w:szCs w:val="24"/>
        </w:rPr>
        <w:t>One of the most positive effect</w:t>
      </w:r>
      <w:r w:rsidR="00535C71">
        <w:rPr>
          <w:rFonts w:cs="Times New Roman"/>
          <w:szCs w:val="24"/>
        </w:rPr>
        <w:t>s</w:t>
      </w:r>
      <w:r w:rsidR="005630EA" w:rsidRPr="00535C71">
        <w:rPr>
          <w:rFonts w:cs="Times New Roman"/>
          <w:szCs w:val="24"/>
        </w:rPr>
        <w:t xml:space="preserve"> of technology is that it has made the </w:t>
      </w:r>
      <w:r w:rsidR="00876BC2" w:rsidRPr="00535C71">
        <w:rPr>
          <w:rFonts w:cs="Times New Roman"/>
          <w:szCs w:val="24"/>
        </w:rPr>
        <w:t>tasks extremely s</w:t>
      </w:r>
      <w:r w:rsidR="00401D4E" w:rsidRPr="00535C71">
        <w:rPr>
          <w:rFonts w:cs="Times New Roman"/>
          <w:szCs w:val="24"/>
        </w:rPr>
        <w:t>peedy</w:t>
      </w:r>
      <w:r w:rsidR="00036619" w:rsidRPr="00535C71">
        <w:rPr>
          <w:rFonts w:cs="Times New Roman"/>
          <w:szCs w:val="24"/>
        </w:rPr>
        <w:t xml:space="preserve"> (</w:t>
      </w:r>
      <w:r w:rsidR="00036619" w:rsidRPr="00535C71">
        <w:rPr>
          <w:rFonts w:cs="Times New Roman"/>
          <w:color w:val="222222"/>
          <w:szCs w:val="24"/>
          <w:shd w:val="clear" w:color="auto" w:fill="FFFFFF"/>
        </w:rPr>
        <w:t>Tabata)</w:t>
      </w:r>
      <w:r w:rsidR="00401D4E" w:rsidRPr="00535C71">
        <w:rPr>
          <w:rFonts w:cs="Times New Roman"/>
          <w:szCs w:val="24"/>
        </w:rPr>
        <w:t xml:space="preserve">. Whether it refers to any small assignment or a big project, the inculcation of technology has made </w:t>
      </w:r>
      <w:r w:rsidR="007A7657" w:rsidRPr="00535C71">
        <w:rPr>
          <w:rFonts w:cs="Times New Roman"/>
          <w:szCs w:val="24"/>
        </w:rPr>
        <w:t>increased</w:t>
      </w:r>
      <w:r w:rsidR="009931F6" w:rsidRPr="00535C71">
        <w:rPr>
          <w:rFonts w:cs="Times New Roman"/>
          <w:szCs w:val="24"/>
        </w:rPr>
        <w:t xml:space="preserve"> the pace of every task </w:t>
      </w:r>
      <w:r w:rsidR="00C70D15" w:rsidRPr="00535C71">
        <w:rPr>
          <w:rFonts w:cs="Times New Roman"/>
          <w:szCs w:val="24"/>
        </w:rPr>
        <w:t>elevating</w:t>
      </w:r>
      <w:r w:rsidR="009931F6" w:rsidRPr="00535C71">
        <w:rPr>
          <w:rFonts w:cs="Times New Roman"/>
          <w:szCs w:val="24"/>
        </w:rPr>
        <w:t xml:space="preserve"> the number of tasks that can be completed in a decided period of time.</w:t>
      </w:r>
    </w:p>
    <w:p w14:paraId="639B3BC2" w14:textId="77777777" w:rsidR="00E80FF4" w:rsidRPr="00535C71" w:rsidRDefault="00C70D15" w:rsidP="00535C71">
      <w:pPr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ab/>
        <w:t xml:space="preserve">The use of </w:t>
      </w:r>
      <w:r w:rsidR="006C2AB7" w:rsidRPr="00535C71">
        <w:rPr>
          <w:rFonts w:cs="Times New Roman"/>
          <w:szCs w:val="24"/>
        </w:rPr>
        <w:t>technology also</w:t>
      </w:r>
      <w:r w:rsidR="00411DEA" w:rsidRPr="00535C71">
        <w:rPr>
          <w:rFonts w:cs="Times New Roman"/>
          <w:szCs w:val="24"/>
        </w:rPr>
        <w:t xml:space="preserve"> plays a very </w:t>
      </w:r>
      <w:r w:rsidR="006C2AB7" w:rsidRPr="00535C71">
        <w:rPr>
          <w:rFonts w:cs="Times New Roman"/>
          <w:szCs w:val="24"/>
        </w:rPr>
        <w:t>notable</w:t>
      </w:r>
      <w:r w:rsidR="00411DEA" w:rsidRPr="00535C71">
        <w:rPr>
          <w:rFonts w:cs="Times New Roman"/>
          <w:szCs w:val="24"/>
        </w:rPr>
        <w:t xml:space="preserve"> role in the educational sector, especially in the </w:t>
      </w:r>
      <w:r w:rsidR="006C2AB7" w:rsidRPr="00535C71">
        <w:rPr>
          <w:rFonts w:cs="Times New Roman"/>
          <w:szCs w:val="24"/>
        </w:rPr>
        <w:t xml:space="preserve">grooming and development of children </w:t>
      </w:r>
      <w:r w:rsidR="00535C71">
        <w:rPr>
          <w:rFonts w:cs="Times New Roman"/>
          <w:szCs w:val="24"/>
        </w:rPr>
        <w:t>at</w:t>
      </w:r>
      <w:r w:rsidR="006C2AB7" w:rsidRPr="00535C71">
        <w:rPr>
          <w:rFonts w:cs="Times New Roman"/>
          <w:szCs w:val="24"/>
        </w:rPr>
        <w:t xml:space="preserve"> </w:t>
      </w:r>
      <w:r w:rsidR="00535C71">
        <w:rPr>
          <w:rFonts w:cs="Times New Roman"/>
          <w:szCs w:val="24"/>
        </w:rPr>
        <w:t xml:space="preserve">a </w:t>
      </w:r>
      <w:r w:rsidR="006C2AB7" w:rsidRPr="00535C71">
        <w:rPr>
          <w:rFonts w:cs="Times New Roman"/>
          <w:szCs w:val="24"/>
        </w:rPr>
        <w:t>young age</w:t>
      </w:r>
      <w:r w:rsidR="00154B13" w:rsidRPr="00535C71">
        <w:rPr>
          <w:rFonts w:cs="Times New Roman"/>
          <w:szCs w:val="24"/>
        </w:rPr>
        <w:t xml:space="preserve"> (</w:t>
      </w:r>
      <w:r w:rsidR="00154B13" w:rsidRPr="00535C71">
        <w:rPr>
          <w:rFonts w:cs="Times New Roman"/>
          <w:color w:val="222222"/>
          <w:szCs w:val="24"/>
          <w:shd w:val="clear" w:color="auto" w:fill="FFFFFF"/>
        </w:rPr>
        <w:t>Dweck)</w:t>
      </w:r>
      <w:r w:rsidR="006C2AB7" w:rsidRPr="00535C71">
        <w:rPr>
          <w:rFonts w:cs="Times New Roman"/>
          <w:szCs w:val="24"/>
        </w:rPr>
        <w:t xml:space="preserve">. </w:t>
      </w:r>
      <w:r w:rsidR="00070F3B" w:rsidRPr="00535C71">
        <w:rPr>
          <w:rFonts w:cs="Times New Roman"/>
          <w:szCs w:val="24"/>
        </w:rPr>
        <w:t xml:space="preserve">Technology can play a great role in shaping up the mindset of a person, developing them into a well-groomed, and </w:t>
      </w:r>
      <w:r w:rsidR="00070F3B" w:rsidRPr="00535C71">
        <w:rPr>
          <w:rFonts w:cs="Times New Roman"/>
          <w:szCs w:val="24"/>
        </w:rPr>
        <w:lastRenderedPageBreak/>
        <w:t xml:space="preserve">mature </w:t>
      </w:r>
      <w:r w:rsidR="00346881" w:rsidRPr="00535C71">
        <w:rPr>
          <w:rFonts w:cs="Times New Roman"/>
          <w:szCs w:val="24"/>
        </w:rPr>
        <w:t>individual.</w:t>
      </w:r>
      <w:r w:rsidR="0049205B" w:rsidRPr="00535C71">
        <w:rPr>
          <w:rFonts w:cs="Times New Roman"/>
          <w:szCs w:val="24"/>
        </w:rPr>
        <w:t xml:space="preserve"> This kind of grooming helps an</w:t>
      </w:r>
      <w:r w:rsidR="00346881" w:rsidRPr="00535C71">
        <w:rPr>
          <w:rFonts w:cs="Times New Roman"/>
          <w:szCs w:val="24"/>
        </w:rPr>
        <w:t xml:space="preserve"> individual to </w:t>
      </w:r>
      <w:r w:rsidR="0049205B" w:rsidRPr="00535C71">
        <w:rPr>
          <w:rFonts w:cs="Times New Roman"/>
          <w:szCs w:val="24"/>
        </w:rPr>
        <w:t>cop</w:t>
      </w:r>
      <w:r w:rsidR="00346881" w:rsidRPr="00535C71">
        <w:rPr>
          <w:rFonts w:cs="Times New Roman"/>
          <w:szCs w:val="24"/>
        </w:rPr>
        <w:t xml:space="preserve">e up with the challenges of </w:t>
      </w:r>
      <w:r w:rsidR="00616075" w:rsidRPr="00535C71">
        <w:rPr>
          <w:rFonts w:cs="Times New Roman"/>
          <w:szCs w:val="24"/>
        </w:rPr>
        <w:t xml:space="preserve">the modern world whether in </w:t>
      </w:r>
      <w:r w:rsidR="00535C71">
        <w:rPr>
          <w:rFonts w:cs="Times New Roman"/>
          <w:szCs w:val="24"/>
        </w:rPr>
        <w:t xml:space="preserve">the </w:t>
      </w:r>
      <w:r w:rsidR="00807E0C" w:rsidRPr="00535C71">
        <w:rPr>
          <w:rFonts w:cs="Times New Roman"/>
          <w:szCs w:val="24"/>
        </w:rPr>
        <w:t>academic</w:t>
      </w:r>
      <w:r w:rsidR="00616075" w:rsidRPr="00535C71">
        <w:rPr>
          <w:rFonts w:cs="Times New Roman"/>
          <w:szCs w:val="24"/>
        </w:rPr>
        <w:t xml:space="preserve"> field o</w:t>
      </w:r>
      <w:r w:rsidR="00807E0C" w:rsidRPr="00535C71">
        <w:rPr>
          <w:rFonts w:cs="Times New Roman"/>
          <w:szCs w:val="24"/>
        </w:rPr>
        <w:t xml:space="preserve">r professional, as every sector is completely driven </w:t>
      </w:r>
      <w:r w:rsidR="00E80FF4" w:rsidRPr="00535C71">
        <w:rPr>
          <w:rFonts w:cs="Times New Roman"/>
          <w:szCs w:val="24"/>
        </w:rPr>
        <w:t>by technology.</w:t>
      </w:r>
    </w:p>
    <w:p w14:paraId="55507D42" w14:textId="77777777" w:rsidR="00E80FF4" w:rsidRPr="00535C71" w:rsidRDefault="00E80FF4" w:rsidP="00535C71">
      <w:pPr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br w:type="page"/>
      </w:r>
    </w:p>
    <w:p w14:paraId="0BE22984" w14:textId="77777777" w:rsidR="0079630B" w:rsidRPr="00535C71" w:rsidRDefault="00E80FF4" w:rsidP="00535C71">
      <w:pPr>
        <w:spacing w:line="480" w:lineRule="auto"/>
        <w:jc w:val="center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lastRenderedPageBreak/>
        <w:t>Works Cited</w:t>
      </w:r>
    </w:p>
    <w:p w14:paraId="7E5F6CF0" w14:textId="77777777" w:rsidR="00E80FF4" w:rsidRPr="00535C71" w:rsidRDefault="0067548A" w:rsidP="00535C71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35C71">
        <w:rPr>
          <w:rFonts w:cs="Times New Roman"/>
          <w:color w:val="222222"/>
          <w:szCs w:val="24"/>
          <w:shd w:val="clear" w:color="auto" w:fill="FFFFFF"/>
        </w:rPr>
        <w:t>Dweck, Carol S. "Even geniuses work hard." </w:t>
      </w:r>
      <w:r w:rsidRPr="00535C71">
        <w:rPr>
          <w:rFonts w:cs="Times New Roman"/>
          <w:i/>
          <w:iCs/>
          <w:color w:val="222222"/>
          <w:szCs w:val="24"/>
          <w:shd w:val="clear" w:color="auto" w:fill="FFFFFF"/>
        </w:rPr>
        <w:t>Educational Leadership</w:t>
      </w:r>
      <w:r w:rsidRPr="00535C71">
        <w:rPr>
          <w:rFonts w:cs="Times New Roman"/>
          <w:color w:val="222222"/>
          <w:szCs w:val="24"/>
          <w:shd w:val="clear" w:color="auto" w:fill="FFFFFF"/>
        </w:rPr>
        <w:t> 68.1 (2010): 16-20.</w:t>
      </w:r>
    </w:p>
    <w:p w14:paraId="2DE33809" w14:textId="77777777" w:rsidR="00DB6E2A" w:rsidRPr="00535C71" w:rsidRDefault="00D86065" w:rsidP="00535C71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35C71">
        <w:rPr>
          <w:rFonts w:cs="Times New Roman"/>
          <w:color w:val="222222"/>
          <w:szCs w:val="24"/>
          <w:shd w:val="clear" w:color="auto" w:fill="FFFFFF"/>
        </w:rPr>
        <w:t xml:space="preserve">Tabata, Lynn N., and Linda K. </w:t>
      </w:r>
      <w:proofErr w:type="spellStart"/>
      <w:r w:rsidRPr="00535C71">
        <w:rPr>
          <w:rFonts w:cs="Times New Roman"/>
          <w:color w:val="222222"/>
          <w:szCs w:val="24"/>
          <w:shd w:val="clear" w:color="auto" w:fill="FFFFFF"/>
        </w:rPr>
        <w:t>Johnsrud</w:t>
      </w:r>
      <w:proofErr w:type="spellEnd"/>
      <w:r w:rsidRPr="00535C71">
        <w:rPr>
          <w:rFonts w:cs="Times New Roman"/>
          <w:color w:val="222222"/>
          <w:szCs w:val="24"/>
          <w:shd w:val="clear" w:color="auto" w:fill="FFFFFF"/>
        </w:rPr>
        <w:t>. "The impact of faculty attitudes toward technology, distance education, and innovation." </w:t>
      </w:r>
      <w:r w:rsidRPr="00535C71">
        <w:rPr>
          <w:rFonts w:cs="Times New Roman"/>
          <w:i/>
          <w:iCs/>
          <w:color w:val="222222"/>
          <w:szCs w:val="24"/>
          <w:shd w:val="clear" w:color="auto" w:fill="FFFFFF"/>
        </w:rPr>
        <w:t>Research in higher education</w:t>
      </w:r>
      <w:r w:rsidRPr="00535C71">
        <w:rPr>
          <w:rFonts w:cs="Times New Roman"/>
          <w:color w:val="222222"/>
          <w:szCs w:val="24"/>
          <w:shd w:val="clear" w:color="auto" w:fill="FFFFFF"/>
        </w:rPr>
        <w:t> 49.7 (2008): 625.</w:t>
      </w:r>
    </w:p>
    <w:sectPr w:rsidR="00DB6E2A" w:rsidRPr="00535C7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2457E" w14:textId="77777777" w:rsidR="00C447DB" w:rsidRDefault="00C447DB" w:rsidP="00E80FF4">
      <w:pPr>
        <w:spacing w:after="0" w:line="240" w:lineRule="auto"/>
      </w:pPr>
      <w:r>
        <w:separator/>
      </w:r>
    </w:p>
  </w:endnote>
  <w:endnote w:type="continuationSeparator" w:id="0">
    <w:p w14:paraId="4D9EFDB0" w14:textId="77777777" w:rsidR="00C447DB" w:rsidRDefault="00C447DB" w:rsidP="00E80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286B96" w14:textId="77777777" w:rsidR="00C447DB" w:rsidRDefault="00C447DB" w:rsidP="00E80FF4">
      <w:pPr>
        <w:spacing w:after="0" w:line="240" w:lineRule="auto"/>
      </w:pPr>
      <w:r>
        <w:separator/>
      </w:r>
    </w:p>
  </w:footnote>
  <w:footnote w:type="continuationSeparator" w:id="0">
    <w:p w14:paraId="3E166A8F" w14:textId="77777777" w:rsidR="00C447DB" w:rsidRDefault="00C447DB" w:rsidP="00E80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A143B" w14:textId="77777777" w:rsidR="00E80FF4" w:rsidRDefault="00CB4EA0" w:rsidP="00E80FF4">
    <w:pPr>
      <w:pStyle w:val="Header"/>
      <w:jc w:val="right"/>
    </w:pPr>
    <w:r>
      <w:t>Clark</w:t>
    </w:r>
    <w:r w:rsidR="00E80FF4">
      <w:t xml:space="preserve"> </w:t>
    </w:r>
    <w:sdt>
      <w:sdtPr>
        <w:id w:val="12378965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80FF4">
          <w:fldChar w:fldCharType="begin"/>
        </w:r>
        <w:r w:rsidR="00E80FF4">
          <w:instrText xml:space="preserve"> PAGE   \* MERGEFORMAT </w:instrText>
        </w:r>
        <w:r w:rsidR="00E80FF4">
          <w:fldChar w:fldCharType="separate"/>
        </w:r>
        <w:r w:rsidR="00F92EE3">
          <w:rPr>
            <w:noProof/>
          </w:rPr>
          <w:t>1</w:t>
        </w:r>
        <w:r w:rsidR="00E80FF4">
          <w:rPr>
            <w:noProof/>
          </w:rPr>
          <w:fldChar w:fldCharType="end"/>
        </w:r>
      </w:sdtContent>
    </w:sdt>
  </w:p>
  <w:p w14:paraId="02F6EEC2" w14:textId="77777777" w:rsidR="00E80FF4" w:rsidRDefault="00E80F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LW0MLE0NjYysTBX0lEKTi0uzszPAykwrAUAZOhDKSwAAAA="/>
  </w:docVars>
  <w:rsids>
    <w:rsidRoot w:val="00F64E5E"/>
    <w:rsid w:val="00036619"/>
    <w:rsid w:val="00070F3B"/>
    <w:rsid w:val="000910E9"/>
    <w:rsid w:val="00154B13"/>
    <w:rsid w:val="00181B63"/>
    <w:rsid w:val="00346881"/>
    <w:rsid w:val="003872D7"/>
    <w:rsid w:val="00401D4E"/>
    <w:rsid w:val="00405289"/>
    <w:rsid w:val="00411DEA"/>
    <w:rsid w:val="00424130"/>
    <w:rsid w:val="0049205B"/>
    <w:rsid w:val="00535C71"/>
    <w:rsid w:val="005630EA"/>
    <w:rsid w:val="00572F3D"/>
    <w:rsid w:val="005D4CD1"/>
    <w:rsid w:val="00602176"/>
    <w:rsid w:val="00616075"/>
    <w:rsid w:val="0067548A"/>
    <w:rsid w:val="006C2AB7"/>
    <w:rsid w:val="0079630B"/>
    <w:rsid w:val="007A7657"/>
    <w:rsid w:val="00807E0C"/>
    <w:rsid w:val="008675CE"/>
    <w:rsid w:val="00876BC2"/>
    <w:rsid w:val="009931F6"/>
    <w:rsid w:val="009F1BB5"/>
    <w:rsid w:val="00AD3260"/>
    <w:rsid w:val="00BB08F0"/>
    <w:rsid w:val="00C447DB"/>
    <w:rsid w:val="00C62D97"/>
    <w:rsid w:val="00C70D15"/>
    <w:rsid w:val="00CB4EA0"/>
    <w:rsid w:val="00CC7AB5"/>
    <w:rsid w:val="00CD4808"/>
    <w:rsid w:val="00D15F3D"/>
    <w:rsid w:val="00D82AF5"/>
    <w:rsid w:val="00D86065"/>
    <w:rsid w:val="00DB6E2A"/>
    <w:rsid w:val="00E80FF4"/>
    <w:rsid w:val="00F64E5E"/>
    <w:rsid w:val="00F9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AFE0B"/>
  <w15:chartTrackingRefBased/>
  <w15:docId w15:val="{37347506-A9E6-4353-80AF-E779BFDF0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aliases w:val="No Indent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80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FF4"/>
  </w:style>
  <w:style w:type="paragraph" w:styleId="Footer">
    <w:name w:val="footer"/>
    <w:basedOn w:val="Normal"/>
    <w:link w:val="FooterChar"/>
    <w:uiPriority w:val="99"/>
    <w:unhideWhenUsed/>
    <w:rsid w:val="00E80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F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6892E5C156548A096921442A56ED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308A5-2681-4E0D-8CE8-79A6731C7410}"/>
      </w:docPartPr>
      <w:docPartBody>
        <w:p w:rsidR="008E015B" w:rsidRDefault="00E60E69" w:rsidP="00E60E69">
          <w:pPr>
            <w:pStyle w:val="96892E5C156548A096921442A56ED68C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60E69"/>
    <w:rsid w:val="003321D9"/>
    <w:rsid w:val="007662D5"/>
    <w:rsid w:val="008E015B"/>
    <w:rsid w:val="00E60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13C23D96F0846C99F2568C1F0A0F4F0">
    <w:name w:val="413C23D96F0846C99F2568C1F0A0F4F0"/>
    <w:rsid w:val="00E60E69"/>
  </w:style>
  <w:style w:type="paragraph" w:customStyle="1" w:styleId="6FBE6AC5644E4821BCB3BE042B04A70F">
    <w:name w:val="6FBE6AC5644E4821BCB3BE042B04A70F"/>
    <w:rsid w:val="00E60E69"/>
  </w:style>
  <w:style w:type="paragraph" w:customStyle="1" w:styleId="C1DAD84240D44AACA0B0CCC289F764E7">
    <w:name w:val="C1DAD84240D44AACA0B0CCC289F764E7"/>
    <w:rsid w:val="00E60E69"/>
  </w:style>
  <w:style w:type="paragraph" w:customStyle="1" w:styleId="96892E5C156548A096921442A56ED68C">
    <w:name w:val="96892E5C156548A096921442A56ED68C"/>
    <w:rsid w:val="00E60E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09-23T09:51:00Z</dcterms:created>
  <dcterms:modified xsi:type="dcterms:W3CDTF">2019-09-23T09:51:00Z</dcterms:modified>
</cp:coreProperties>
</file>